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w Yor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stche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ro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sau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lliva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nectad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tches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l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yug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utauqu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tari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n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2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4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58Z</dcterms:created>
  <dcterms:modified xsi:type="dcterms:W3CDTF">2025-06-20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